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A0C04" w:rsidRPr="009A78A4" w:rsidRDefault="008B758E" w:rsidP="005A0C04">
      <w:pPr>
        <w:ind w:left="1710" w:firstLine="450"/>
        <w:rPr>
          <w:rFonts w:ascii="Trebuchet MS" w:hAnsi="Trebuchet MS"/>
          <w:b/>
          <w:bCs/>
          <w:sz w:val="28"/>
          <w:szCs w:val="28"/>
          <w:u w:val="thick"/>
        </w:rPr>
      </w:pPr>
      <w:r w:rsidRPr="009A78A4">
        <w:rPr>
          <w:rFonts w:ascii="Trebuchet MS" w:hAnsi="Trebuchet MS"/>
          <w:b/>
          <w:bCs/>
          <w:sz w:val="28"/>
          <w:szCs w:val="28"/>
          <w:u w:val="thick"/>
        </w:rPr>
        <w:t>Simple Questions</w:t>
      </w:r>
    </w:p>
    <w:p w:rsidR="005A0C04" w:rsidRPr="008B758E" w:rsidRDefault="005A0C04" w:rsidP="005A0C04">
      <w:pPr>
        <w:ind w:left="1710" w:firstLine="450"/>
        <w:rPr>
          <w:rFonts w:ascii="Trebuchet MS" w:hAnsi="Trebuchet MS"/>
          <w:sz w:val="28"/>
          <w:szCs w:val="28"/>
          <w:u w:val="thick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. What is career development?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A) Watching career-related movies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B) Planning and improving skills for your dream career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C) Memorizing job names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D) Changing careers every month</w:t>
      </w: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2. Which of these is a short-term goal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Becoming a CEO in 10 years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Joining an engineering colleg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Learning Python programming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Starting your own business</w:t>
      </w:r>
    </w:p>
    <w:p w:rsidR="005A0C04" w:rsidRPr="008B758E" w:rsidRDefault="005A0C04" w:rsidP="008B758E">
      <w:pPr>
        <w:ind w:left="1710" w:firstLine="126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 xml:space="preserve">3. What is a long-term </w:t>
      </w:r>
      <w:bookmarkStart w:id="0" w:name="_GoBack"/>
      <w:r w:rsidRPr="009A78A4">
        <w:rPr>
          <w:rFonts w:ascii="Trebuchet MS" w:hAnsi="Trebuchet MS"/>
          <w:b/>
          <w:bCs/>
        </w:rPr>
        <w:t>goal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A goal for next week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A goal to achieve in 5–10 years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A daily to-do lis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A school homework task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4. Which of the following is included in a career development plan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Favorite food lis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Hobbies only</w:t>
      </w:r>
    </w:p>
    <w:bookmarkEnd w:id="0"/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Goals, skills, education, and steps to build a career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List of movies to watch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9A78A4" w:rsidRDefault="005A0C04" w:rsidP="009A78A4">
      <w:pPr>
        <w:ind w:left="2520" w:hanging="36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5. A student wants to become a chef. What is a short-term goal for them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Opening a 5-star restauran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Learning cooking at hom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Running a hotel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Owning a catering company</w:t>
      </w: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6. What does "S" stand for in SMART goals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Simpl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Strong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Specific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Shor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7. What is a short-term goal for a student wanting to join the Army?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 xml:space="preserve">A) Training at the National </w:t>
      </w:r>
      <w:r w:rsidRPr="008B758E">
        <w:rPr>
          <w:rFonts w:ascii="Trebuchet MS" w:hAnsi="Trebuchet MS"/>
        </w:rPr>
        <w:t>Defense</w:t>
      </w:r>
      <w:r w:rsidRPr="008B758E">
        <w:rPr>
          <w:rFonts w:ascii="Trebuchet MS" w:hAnsi="Trebuchet MS"/>
        </w:rPr>
        <w:t xml:space="preserve"> Academy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Improving physical fitness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Becoming a Major General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Leading a battalion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8. What does the “A” in SMART goals mean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Accurat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Amazing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Achievabl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Activ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9. Which of these is a long-term goal for a fashion designer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Learning to sketch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Reading about fabric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Getting admission in NIFT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Watching fashion YouTube video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0. Why is career planning important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To avoid studying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To follow your friend’s career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To plan and reach your future career goal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To earn quick money</w:t>
      </w:r>
    </w:p>
    <w:p w:rsid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8B758E" w:rsidRDefault="008B758E" w:rsidP="008B758E">
      <w:pPr>
        <w:ind w:left="1710" w:firstLine="720"/>
        <w:rPr>
          <w:rFonts w:ascii="Trebuchet MS" w:hAnsi="Trebuchet MS"/>
          <w:b/>
          <w:bCs/>
          <w:sz w:val="28"/>
          <w:szCs w:val="28"/>
          <w:u w:val="thick"/>
        </w:rPr>
      </w:pPr>
      <w:r w:rsidRPr="008B758E">
        <w:rPr>
          <w:rFonts w:ascii="Trebuchet MS" w:hAnsi="Trebuchet MS"/>
          <w:b/>
          <w:bCs/>
          <w:sz w:val="28"/>
          <w:szCs w:val="28"/>
          <w:u w:val="thick"/>
        </w:rPr>
        <w:t>Hard Questions</w:t>
      </w:r>
    </w:p>
    <w:p w:rsidR="008B758E" w:rsidRPr="0062443A" w:rsidRDefault="008B758E" w:rsidP="008B758E">
      <w:pPr>
        <w:ind w:left="1710" w:firstLine="720"/>
        <w:rPr>
          <w:rFonts w:ascii="Trebuchet MS" w:hAnsi="Trebuchet MS"/>
          <w:b/>
          <w:bCs/>
          <w:u w:val="thick"/>
        </w:rPr>
      </w:pPr>
    </w:p>
    <w:p w:rsidR="008B758E" w:rsidRPr="0062443A" w:rsidRDefault="008B758E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1. Which of the following best describes the</w:t>
      </w:r>
      <w:r w:rsidR="0062443A" w:rsidRPr="0062443A">
        <w:rPr>
          <w:rFonts w:ascii="Trebuchet MS" w:hAnsi="Trebuchet MS"/>
          <w:b/>
          <w:bCs/>
        </w:rPr>
        <w:t xml:space="preserve"> purpose of SMART goals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To impress others with complex plan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To create general dreams without timelin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To make goals clear, focused, and achievabl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To delay career decisio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62443A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2. Why is</w:t>
      </w:r>
      <w:r w:rsidR="008B758E" w:rsidRPr="0062443A">
        <w:rPr>
          <w:rFonts w:ascii="Trebuchet MS" w:hAnsi="Trebuchet MS"/>
          <w:b/>
          <w:bCs/>
        </w:rPr>
        <w:t xml:space="preserve"> important to include both sh</w:t>
      </w:r>
      <w:r w:rsidRPr="0062443A">
        <w:rPr>
          <w:rFonts w:ascii="Trebuchet MS" w:hAnsi="Trebuchet MS"/>
          <w:b/>
          <w:bCs/>
        </w:rPr>
        <w:t xml:space="preserve">ort-term and long-term </w:t>
      </w:r>
      <w:proofErr w:type="gramStart"/>
      <w:r w:rsidRPr="0062443A">
        <w:rPr>
          <w:rFonts w:ascii="Trebuchet MS" w:hAnsi="Trebuchet MS"/>
          <w:b/>
          <w:bCs/>
        </w:rPr>
        <w:t>goals ?</w:t>
      </w:r>
      <w:proofErr w:type="gramEnd"/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To make the plan look length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To cover every possible career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To balance immediate actions with future directio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To avoid focusing on one career path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62443A" w:rsidRDefault="0062443A" w:rsidP="008B758E">
      <w:pPr>
        <w:ind w:left="1710" w:firstLine="990"/>
        <w:rPr>
          <w:rFonts w:ascii="Trebuchet MS" w:hAnsi="Trebuchet MS"/>
        </w:rPr>
      </w:pPr>
    </w:p>
    <w:p w:rsidR="0062443A" w:rsidRDefault="0062443A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45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3. Which step comes first in creating a career development plan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Joining a job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Writing a resum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Identifying your career interest or goal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Applying for colleg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4. What makes a goal "Measurable" in the SMART framework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It is easy to sa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It can be counted or tracked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It is about your favorite subject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It includes a motivational quot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  <w:b/>
          <w:bCs/>
        </w:rPr>
      </w:pPr>
    </w:p>
    <w:p w:rsidR="008B758E" w:rsidRPr="0062443A" w:rsidRDefault="008B758E" w:rsidP="0062443A">
      <w:pPr>
        <w:ind w:left="2790" w:hanging="630"/>
        <w:rPr>
          <w:rFonts w:ascii="Trebuchet MS" w:hAnsi="Trebuchet MS"/>
        </w:rPr>
      </w:pPr>
      <w:r w:rsidRPr="0062443A">
        <w:rPr>
          <w:rFonts w:ascii="Trebuchet MS" w:hAnsi="Trebuchet MS"/>
          <w:b/>
          <w:bCs/>
        </w:rPr>
        <w:t>5. A student wants to be a software engineer. Which of the following is a step that connects both short-term and long-term planning</w:t>
      </w:r>
      <w:r w:rsidRPr="0062443A">
        <w:rPr>
          <w:rFonts w:ascii="Trebuchet MS" w:hAnsi="Trebuchet MS"/>
        </w:rPr>
        <w:t>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Playing mobile gam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Learning basic coding now to prepare for college studies later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Avoiding competitive exam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Studying unrelated subject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45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6. Which of the following statements is false about career planning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Career planning helps you stay focused on your goal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Career development is only for adults with job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Setting goals can improve your chances of succes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Internships can help gain experience in your chosen field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2520" w:hanging="36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7. A student plans to start their own fashion label in the future. What short-term goal will best support this dream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Learning advanced calculu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Practicing sketching and studying fashion desig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Memorizing historical dat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Practicing cricket regularl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E1525F" w:rsidRPr="0062443A" w:rsidRDefault="00E1525F" w:rsidP="00433C2E">
      <w:pPr>
        <w:ind w:left="1710" w:firstLine="450"/>
        <w:rPr>
          <w:rFonts w:ascii="Trebuchet MS" w:hAnsi="Trebuchet MS"/>
        </w:rPr>
      </w:pPr>
    </w:p>
    <w:sectPr w:rsidR="00E1525F" w:rsidRPr="0062443A" w:rsidSect="005A0C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324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285F" w:rsidRDefault="0003285F">
      <w:r>
        <w:separator/>
      </w:r>
    </w:p>
  </w:endnote>
  <w:endnote w:type="continuationSeparator" w:id="0">
    <w:p w:rsidR="0003285F" w:rsidRDefault="00032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A78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A78A4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6FEDA6B7" wp14:editId="0B219BD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285F" w:rsidRDefault="0003285F">
      <w:r>
        <w:separator/>
      </w:r>
    </w:p>
  </w:footnote>
  <w:footnote w:type="continuationSeparator" w:id="0">
    <w:p w:rsidR="0003285F" w:rsidRDefault="000328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03285F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78A4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45761E" w:rsidRDefault="00A3493D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53C7D2D" wp14:editId="7C9AD739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</w:t>
                          </w:r>
                          <w:r w:rsidR="0045761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</w:t>
                    </w:r>
                    <w:r w:rsidR="0045761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3FA888" wp14:editId="343148F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62443A" w:rsidRDefault="0062443A" w:rsidP="0062443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>Career Development and Goal Set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62443A" w:rsidRDefault="0062443A" w:rsidP="0062443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>Career Development and Goal Set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1C80FBA" wp14:editId="53104C07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341933E" wp14:editId="75BA7E2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E875739" wp14:editId="7929D549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A6F46C2" wp14:editId="19FA67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5D4092" wp14:editId="3282E154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A6F46C2" wp14:editId="19FA67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365D4092" wp14:editId="3282E154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3285F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4E83878" wp14:editId="6BCB439C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8814DB" wp14:editId="2094C690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58814DB" wp14:editId="2094C69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5761E"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03285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3285F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3C2E"/>
    <w:rsid w:val="004359E8"/>
    <w:rsid w:val="00440C03"/>
    <w:rsid w:val="00445C7E"/>
    <w:rsid w:val="0045761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0C04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443A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B758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A78A4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53901-1C23-4B24-8586-D6A34F0A5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7-24T06:43:00Z</dcterms:created>
  <dcterms:modified xsi:type="dcterms:W3CDTF">2025-07-24T06:43:00Z</dcterms:modified>
</cp:coreProperties>
</file>